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10"/>
        </w:numPr>
      </w:pPr>
      <w:r>
        <w:t>A packet tracer file</w:t>
      </w:r>
    </w:p>
    <w:p w14:paraId="7A1E49FA" w14:textId="1B46C179" w:rsidR="00AE713C" w:rsidRDefault="009A1100" w:rsidP="00AE713C">
      <w:pPr>
        <w:pStyle w:val="ListParagraph"/>
        <w:numPr>
          <w:ilvl w:val="0"/>
          <w:numId w:val="10"/>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10"/>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6"/>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46E483F9" w:rsidR="00C53372" w:rsidRDefault="009A1100" w:rsidP="00C53372">
      <w:pPr>
        <w:pStyle w:val="ListParagraph"/>
        <w:numPr>
          <w:ilvl w:val="0"/>
          <w:numId w:val="10"/>
        </w:numPr>
      </w:pPr>
      <w:r>
        <w:t>Two</w:t>
      </w:r>
      <w:r w:rsidR="00C53372">
        <w:t xml:space="preserve"> sets of Lab Computers </w:t>
      </w:r>
      <w:r>
        <w:t xml:space="preserve">that </w:t>
      </w:r>
      <w:r w:rsidR="00654216">
        <w:t xml:space="preserve">should </w:t>
      </w:r>
      <w:r>
        <w:t>have</w:t>
      </w:r>
      <w:r w:rsidR="00C53372">
        <w:t xml:space="preserve"> access to</w:t>
      </w:r>
    </w:p>
    <w:p w14:paraId="3FA87C6D" w14:textId="071C223A" w:rsidR="00C53372" w:rsidRDefault="00C53372" w:rsidP="00C53372">
      <w:pPr>
        <w:pStyle w:val="ListParagraph"/>
        <w:numPr>
          <w:ilvl w:val="1"/>
          <w:numId w:val="10"/>
        </w:numPr>
      </w:pPr>
      <w:r>
        <w:t>External Internet by SSICT via Wireless or Ethernet</w:t>
      </w:r>
    </w:p>
    <w:p w14:paraId="348E53CA" w14:textId="48DF9C62" w:rsidR="00C53372" w:rsidRDefault="00C53372" w:rsidP="00C53372">
      <w:pPr>
        <w:pStyle w:val="ListParagraph"/>
        <w:numPr>
          <w:ilvl w:val="1"/>
          <w:numId w:val="10"/>
        </w:numPr>
      </w:pPr>
      <w:r>
        <w:t>The internal Cyber Range</w:t>
      </w:r>
    </w:p>
    <w:p w14:paraId="457F4553" w14:textId="25106471" w:rsidR="00C53372" w:rsidRDefault="00C53372" w:rsidP="00C53372">
      <w:pPr>
        <w:pStyle w:val="ListParagraph"/>
        <w:numPr>
          <w:ilvl w:val="0"/>
          <w:numId w:val="10"/>
        </w:numPr>
      </w:pPr>
      <w:r>
        <w:t>BOYD (student laptops)</w:t>
      </w:r>
      <w:r w:rsidR="00654216">
        <w:t xml:space="preserve"> </w:t>
      </w:r>
      <w:r w:rsidR="00654216">
        <w:t>should</w:t>
      </w:r>
      <w:r>
        <w:t xml:space="preserve"> have access to</w:t>
      </w:r>
    </w:p>
    <w:p w14:paraId="008050A7" w14:textId="4B736776" w:rsidR="00C53372" w:rsidRDefault="00C53372" w:rsidP="00C53372">
      <w:pPr>
        <w:pStyle w:val="ListParagraph"/>
        <w:numPr>
          <w:ilvl w:val="1"/>
          <w:numId w:val="10"/>
        </w:numPr>
      </w:pPr>
      <w:r>
        <w:t>External Internet by SSICT via wireless</w:t>
      </w:r>
    </w:p>
    <w:p w14:paraId="25550312" w14:textId="2ACC11CF" w:rsidR="00C53372" w:rsidRDefault="00C53372" w:rsidP="00C53372">
      <w:pPr>
        <w:pStyle w:val="ListParagraph"/>
        <w:numPr>
          <w:ilvl w:val="1"/>
          <w:numId w:val="10"/>
        </w:numPr>
      </w:pPr>
      <w:r>
        <w:t>Internal Cyber Range via wireless</w:t>
      </w:r>
    </w:p>
    <w:p w14:paraId="60C94D84" w14:textId="7BD1B08C" w:rsidR="00C53372" w:rsidRDefault="00C53372" w:rsidP="00C53372">
      <w:pPr>
        <w:pStyle w:val="ListParagraph"/>
        <w:numPr>
          <w:ilvl w:val="0"/>
          <w:numId w:val="10"/>
        </w:numPr>
      </w:pPr>
      <w:r>
        <w:t>Teacher devices</w:t>
      </w:r>
      <w:r w:rsidR="00654216">
        <w:t xml:space="preserve"> </w:t>
      </w:r>
      <w:r w:rsidR="00654216">
        <w:t>should</w:t>
      </w:r>
      <w:r w:rsidR="00654216">
        <w:t xml:space="preserve"> have</w:t>
      </w:r>
    </w:p>
    <w:p w14:paraId="626A6419" w14:textId="77777777" w:rsidR="00C53372" w:rsidRDefault="00C53372" w:rsidP="00C53372">
      <w:pPr>
        <w:pStyle w:val="ListParagraph"/>
        <w:numPr>
          <w:ilvl w:val="1"/>
          <w:numId w:val="10"/>
        </w:numPr>
      </w:pPr>
      <w:r>
        <w:t>External Internet by SSICT via wireless</w:t>
      </w:r>
    </w:p>
    <w:p w14:paraId="77DFDE91" w14:textId="76C2F5D7" w:rsidR="00C53372" w:rsidRDefault="00C53372" w:rsidP="00C53372">
      <w:pPr>
        <w:pStyle w:val="ListParagraph"/>
        <w:numPr>
          <w:ilvl w:val="1"/>
          <w:numId w:val="10"/>
        </w:numPr>
      </w:pPr>
      <w:r>
        <w:t>Internal Cyber Range via wireless</w:t>
      </w:r>
    </w:p>
    <w:p w14:paraId="2C59AB51" w14:textId="6B69CCEC" w:rsidR="00D268FA" w:rsidRDefault="00D268FA" w:rsidP="00D268FA">
      <w:pPr>
        <w:pStyle w:val="ListParagraph"/>
        <w:numPr>
          <w:ilvl w:val="0"/>
          <w:numId w:val="10"/>
        </w:numPr>
      </w:pPr>
      <w:r>
        <w:t>Restrictions</w:t>
      </w:r>
    </w:p>
    <w:p w14:paraId="54E76076" w14:textId="00C11558" w:rsidR="00D268FA" w:rsidRDefault="00D268FA" w:rsidP="00D268FA">
      <w:pPr>
        <w:pStyle w:val="ListParagraph"/>
        <w:numPr>
          <w:ilvl w:val="1"/>
          <w:numId w:val="10"/>
        </w:numPr>
      </w:pPr>
      <w:r>
        <w:t xml:space="preserve">The Cyber range </w:t>
      </w:r>
      <w:r w:rsidR="00654216">
        <w:t xml:space="preserve">should </w:t>
      </w:r>
      <w:r w:rsidR="00654216">
        <w:t xml:space="preserve"> have</w:t>
      </w:r>
      <w:r>
        <w:t xml:space="preserve"> no access to external networks</w:t>
      </w:r>
    </w:p>
    <w:p w14:paraId="486456C1" w14:textId="1B7CCDA4" w:rsidR="00D268FA" w:rsidRDefault="00D268FA" w:rsidP="00D268FA">
      <w:pPr>
        <w:pStyle w:val="ListParagraph"/>
        <w:numPr>
          <w:ilvl w:val="1"/>
          <w:numId w:val="10"/>
        </w:numPr>
      </w:pPr>
      <w:r>
        <w:t xml:space="preserve">Lab, Teacher, and BOYD </w:t>
      </w:r>
      <w:r w:rsidR="00654216">
        <w:t xml:space="preserve">should </w:t>
      </w:r>
      <w:r>
        <w:t xml:space="preserve">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10"/>
        </w:numPr>
      </w:pPr>
      <w:r>
        <w:t xml:space="preserve">Considerations for reliability, growth, etc. </w:t>
      </w:r>
    </w:p>
    <w:p w14:paraId="2F8AB61E" w14:textId="41590AE2" w:rsidR="00D268FA" w:rsidRDefault="00D268FA" w:rsidP="00D268FA">
      <w:pPr>
        <w:pStyle w:val="ListParagraph"/>
        <w:numPr>
          <w:ilvl w:val="0"/>
          <w:numId w:val="10"/>
        </w:numPr>
      </w:pPr>
      <w:r>
        <w:t>The Cyber</w:t>
      </w:r>
      <w:r w:rsidR="009A1100">
        <w:t>-</w:t>
      </w:r>
      <w:r>
        <w:t xml:space="preserve">range is an intranet and has the following properties </w:t>
      </w:r>
    </w:p>
    <w:p w14:paraId="364D2D64" w14:textId="2C24B310" w:rsidR="00D268FA" w:rsidRDefault="00D268FA" w:rsidP="00D268FA">
      <w:pPr>
        <w:pStyle w:val="ListParagraph"/>
        <w:numPr>
          <w:ilvl w:val="1"/>
          <w:numId w:val="10"/>
        </w:numPr>
      </w:pPr>
      <w:r>
        <w:t xml:space="preserve">We can use any IT address on the 10.1.0.0/16 subnet. However, you </w:t>
      </w:r>
      <w:r w:rsidR="00654216">
        <w:t xml:space="preserve">should </w:t>
      </w:r>
      <w:r>
        <w:t xml:space="preserve">allow for as much expansion as possible. </w:t>
      </w:r>
    </w:p>
    <w:p w14:paraId="1DF85374" w14:textId="69420D7F" w:rsidR="00D268FA" w:rsidRDefault="00654216" w:rsidP="00D268FA">
      <w:pPr>
        <w:pStyle w:val="ListParagraph"/>
        <w:numPr>
          <w:ilvl w:val="1"/>
          <w:numId w:val="10"/>
        </w:numPr>
      </w:pPr>
      <w:r>
        <w:t>S</w:t>
      </w:r>
      <w:r>
        <w:t xml:space="preserve">hould </w:t>
      </w:r>
      <w:r>
        <w:t>p</w:t>
      </w:r>
      <w:r w:rsidR="00D268FA">
        <w:t>rovide DNS for internal domains for the cyber range</w:t>
      </w:r>
    </w:p>
    <w:p w14:paraId="45A736B9" w14:textId="3D527800" w:rsidR="00D268FA" w:rsidRDefault="00654216" w:rsidP="00D268FA">
      <w:pPr>
        <w:pStyle w:val="ListParagraph"/>
        <w:numPr>
          <w:ilvl w:val="1"/>
          <w:numId w:val="10"/>
        </w:numPr>
      </w:pPr>
      <w:r>
        <w:t>Should provide</w:t>
      </w:r>
      <w:r>
        <w:t xml:space="preserve"> </w:t>
      </w:r>
      <w:r w:rsidR="00D268FA">
        <w:t>DHCP for all devices connecting t</w:t>
      </w:r>
      <w:r w:rsidR="009A1100">
        <w:t>o the intranet</w:t>
      </w:r>
      <w:r w:rsidR="00D268FA">
        <w:t xml:space="preserve"> </w:t>
      </w:r>
    </w:p>
    <w:p w14:paraId="64A8F248" w14:textId="6BB559EA" w:rsidR="00D268FA" w:rsidRDefault="00D268FA" w:rsidP="00D268FA">
      <w:pPr>
        <w:pStyle w:val="ListParagraph"/>
        <w:numPr>
          <w:ilvl w:val="0"/>
          <w:numId w:val="10"/>
        </w:numPr>
      </w:pPr>
      <w:r>
        <w:t xml:space="preserve">Test requirements: </w:t>
      </w:r>
    </w:p>
    <w:p w14:paraId="27475128" w14:textId="3F9B1ACB" w:rsidR="00D268FA" w:rsidRDefault="00D268FA" w:rsidP="00D268FA">
      <w:pPr>
        <w:pStyle w:val="ListParagraph"/>
        <w:numPr>
          <w:ilvl w:val="1"/>
          <w:numId w:val="10"/>
        </w:numPr>
      </w:pPr>
      <w:r>
        <w:t xml:space="preserve">Demonstrate connectivity between: </w:t>
      </w:r>
    </w:p>
    <w:p w14:paraId="3C5FB437" w14:textId="379DA095" w:rsidR="00D268FA" w:rsidRDefault="00D268FA" w:rsidP="00D268FA">
      <w:pPr>
        <w:pStyle w:val="ListParagraph"/>
        <w:numPr>
          <w:ilvl w:val="2"/>
          <w:numId w:val="10"/>
        </w:numPr>
      </w:pPr>
      <w:r>
        <w:t>A LAB PC</w:t>
      </w:r>
    </w:p>
    <w:p w14:paraId="35264D4B" w14:textId="3F61490E" w:rsidR="00D268FA" w:rsidRDefault="00D268FA" w:rsidP="00D268FA">
      <w:pPr>
        <w:pStyle w:val="ListParagraph"/>
        <w:numPr>
          <w:ilvl w:val="3"/>
          <w:numId w:val="10"/>
        </w:numPr>
      </w:pPr>
      <w:r>
        <w:t>Can access the external gateway</w:t>
      </w:r>
    </w:p>
    <w:p w14:paraId="123C7FA5" w14:textId="34DF7684" w:rsidR="00D268FA" w:rsidRDefault="00D268FA" w:rsidP="00D268FA">
      <w:pPr>
        <w:pStyle w:val="ListParagraph"/>
        <w:numPr>
          <w:ilvl w:val="3"/>
          <w:numId w:val="10"/>
        </w:numPr>
      </w:pPr>
      <w:r>
        <w:t xml:space="preserve">Can access </w:t>
      </w:r>
      <w:r w:rsidR="00950183">
        <w:t>bushranger</w:t>
      </w:r>
      <w:r>
        <w:t>.playground.cbrc</w:t>
      </w:r>
    </w:p>
    <w:p w14:paraId="1AD2233E" w14:textId="67AB01C4" w:rsidR="00D268FA" w:rsidRDefault="00D268FA" w:rsidP="00D268FA">
      <w:pPr>
        <w:pStyle w:val="ListParagraph"/>
        <w:numPr>
          <w:ilvl w:val="2"/>
          <w:numId w:val="10"/>
        </w:numPr>
      </w:pPr>
      <w:r>
        <w:t>A BOYD Laptop</w:t>
      </w:r>
    </w:p>
    <w:p w14:paraId="0A9EC650" w14:textId="77777777" w:rsidR="00D268FA" w:rsidRDefault="00D268FA" w:rsidP="00D268FA">
      <w:pPr>
        <w:pStyle w:val="ListParagraph"/>
        <w:numPr>
          <w:ilvl w:val="3"/>
          <w:numId w:val="10"/>
        </w:numPr>
      </w:pPr>
      <w:r>
        <w:t>Can access the external gateway</w:t>
      </w:r>
    </w:p>
    <w:p w14:paraId="082A94CD" w14:textId="36B1A1E6" w:rsidR="00D268FA" w:rsidRDefault="00D268FA" w:rsidP="00D268FA">
      <w:pPr>
        <w:pStyle w:val="ListParagraph"/>
        <w:numPr>
          <w:ilvl w:val="3"/>
          <w:numId w:val="10"/>
        </w:numPr>
      </w:pPr>
      <w:r>
        <w:t xml:space="preserve">Can access </w:t>
      </w:r>
      <w:r w:rsidR="00950183">
        <w:t>bushranger</w:t>
      </w:r>
      <w:r>
        <w:t>.playground.cbrc</w:t>
      </w:r>
    </w:p>
    <w:p w14:paraId="649B369D" w14:textId="5A9541A6" w:rsidR="00D268FA" w:rsidRDefault="00D268FA" w:rsidP="00D268FA">
      <w:pPr>
        <w:pStyle w:val="ListParagraph"/>
        <w:numPr>
          <w:ilvl w:val="2"/>
          <w:numId w:val="10"/>
        </w:numPr>
      </w:pPr>
      <w:r>
        <w:t>A Teacher Laptop</w:t>
      </w:r>
    </w:p>
    <w:p w14:paraId="318B2371" w14:textId="77777777" w:rsidR="00D268FA" w:rsidRDefault="00D268FA" w:rsidP="00D268FA">
      <w:pPr>
        <w:pStyle w:val="ListParagraph"/>
        <w:numPr>
          <w:ilvl w:val="3"/>
          <w:numId w:val="10"/>
        </w:numPr>
      </w:pPr>
      <w:r>
        <w:t>Can access the external gateway</w:t>
      </w:r>
    </w:p>
    <w:p w14:paraId="60864A02" w14:textId="3713D9F1" w:rsidR="00D268FA" w:rsidRDefault="00D268FA" w:rsidP="00D268FA">
      <w:pPr>
        <w:pStyle w:val="ListParagraph"/>
        <w:numPr>
          <w:ilvl w:val="3"/>
          <w:numId w:val="10"/>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10"/>
        </w:numPr>
      </w:pPr>
      <w:r>
        <w:t>Evidence of technical understanding</w:t>
      </w:r>
    </w:p>
    <w:p w14:paraId="12EB4228" w14:textId="6AB4F1E6" w:rsidR="009A1100" w:rsidRDefault="009A1100" w:rsidP="009A1100">
      <w:pPr>
        <w:pStyle w:val="ListParagraph"/>
        <w:numPr>
          <w:ilvl w:val="0"/>
          <w:numId w:val="10"/>
        </w:numPr>
      </w:pPr>
      <w:r>
        <w:t>Depth of solution provided</w:t>
      </w:r>
    </w:p>
    <w:p w14:paraId="3AB0E630" w14:textId="17DF57D2" w:rsidR="009A1100" w:rsidRDefault="009A1100" w:rsidP="009A1100">
      <w:pPr>
        <w:pStyle w:val="ListParagraph"/>
        <w:numPr>
          <w:ilvl w:val="0"/>
          <w:numId w:val="10"/>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10"/>
        </w:numPr>
      </w:pPr>
      <w:r>
        <w:t xml:space="preserve">Subnet range </w:t>
      </w:r>
    </w:p>
    <w:p w14:paraId="1CB87032" w14:textId="32B911C1" w:rsidR="009A1100" w:rsidRDefault="009A1100" w:rsidP="009A1100">
      <w:pPr>
        <w:pStyle w:val="ListParagraph"/>
        <w:numPr>
          <w:ilvl w:val="0"/>
          <w:numId w:val="10"/>
        </w:numPr>
      </w:pPr>
      <w:r>
        <w:t>Gateway</w:t>
      </w:r>
    </w:p>
    <w:p w14:paraId="42B11DA0" w14:textId="60C4F857" w:rsidR="009A1100" w:rsidRDefault="009A1100" w:rsidP="009A1100">
      <w:pPr>
        <w:pStyle w:val="ListParagraph"/>
        <w:numPr>
          <w:ilvl w:val="0"/>
          <w:numId w:val="10"/>
        </w:numPr>
      </w:pPr>
      <w:r>
        <w:t>DNS</w:t>
      </w:r>
    </w:p>
    <w:p w14:paraId="7F781823" w14:textId="2866758F" w:rsidR="009A1100" w:rsidRDefault="009A1100" w:rsidP="009A1100">
      <w:pPr>
        <w:pStyle w:val="ListParagraph"/>
        <w:numPr>
          <w:ilvl w:val="0"/>
          <w:numId w:val="10"/>
        </w:numPr>
      </w:pPr>
      <w:r>
        <w:t>DHCP</w:t>
      </w:r>
    </w:p>
    <w:p w14:paraId="7DB8C0D8" w14:textId="4D837D72" w:rsidR="009A1100" w:rsidRDefault="009A1100" w:rsidP="009A1100">
      <w:pPr>
        <w:pStyle w:val="ListParagraph"/>
        <w:numPr>
          <w:ilvl w:val="0"/>
          <w:numId w:val="10"/>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10"/>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10"/>
        </w:numPr>
        <w:suppressAutoHyphens w:val="0"/>
        <w:spacing w:after="160" w:line="259" w:lineRule="auto"/>
      </w:pPr>
      <w:r>
        <w:t xml:space="preserve">Evaluate different strategies or approaches in creating the most effective and secure network between our intranet, SSICT intranet, and the Internet. </w:t>
      </w:r>
    </w:p>
    <w:sectPr w:rsidR="002E17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55FE"/>
    <w:multiLevelType w:val="hybridMultilevel"/>
    <w:tmpl w:val="4D040D88"/>
    <w:lvl w:ilvl="0" w:tplc="75AEF32A">
      <w:numFmt w:val="bullet"/>
      <w:lvlText w:val=""/>
      <w:lvlJc w:val="left"/>
      <w:pPr>
        <w:ind w:left="720" w:hanging="360"/>
      </w:pPr>
      <w:rPr>
        <w:rFonts w:ascii="Symbol" w:eastAsiaTheme="majorEastAsia"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EB0C86"/>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E257E9"/>
    <w:multiLevelType w:val="hybridMultilevel"/>
    <w:tmpl w:val="850CBA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845EE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1"/>
  </w:num>
  <w:num w:numId="2" w16cid:durableId="951395428">
    <w:abstractNumId w:val="9"/>
  </w:num>
  <w:num w:numId="3" w16cid:durableId="1350328867">
    <w:abstractNumId w:val="2"/>
  </w:num>
  <w:num w:numId="4" w16cid:durableId="664673521">
    <w:abstractNumId w:val="5"/>
  </w:num>
  <w:num w:numId="5" w16cid:durableId="1330988961">
    <w:abstractNumId w:val="4"/>
  </w:num>
  <w:num w:numId="6" w16cid:durableId="638725511">
    <w:abstractNumId w:val="8"/>
  </w:num>
  <w:num w:numId="7" w16cid:durableId="325331578">
    <w:abstractNumId w:val="7"/>
  </w:num>
  <w:num w:numId="8" w16cid:durableId="612831274">
    <w:abstractNumId w:val="6"/>
  </w:num>
  <w:num w:numId="9" w16cid:durableId="783160345">
    <w:abstractNumId w:val="0"/>
  </w:num>
  <w:num w:numId="10" w16cid:durableId="19887051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oFAGlfC9QtAAAA"/>
  </w:docVars>
  <w:rsids>
    <w:rsidRoot w:val="00F628E1"/>
    <w:rsid w:val="00030AD8"/>
    <w:rsid w:val="00132BBE"/>
    <w:rsid w:val="001D16DB"/>
    <w:rsid w:val="0028264E"/>
    <w:rsid w:val="002E1768"/>
    <w:rsid w:val="003065CF"/>
    <w:rsid w:val="005019AE"/>
    <w:rsid w:val="005A5186"/>
    <w:rsid w:val="00654216"/>
    <w:rsid w:val="006D2C11"/>
    <w:rsid w:val="007E687E"/>
    <w:rsid w:val="00847B48"/>
    <w:rsid w:val="00865C87"/>
    <w:rsid w:val="0090106C"/>
    <w:rsid w:val="00950183"/>
    <w:rsid w:val="0095292C"/>
    <w:rsid w:val="009A1100"/>
    <w:rsid w:val="00AE713C"/>
    <w:rsid w:val="00B4664D"/>
    <w:rsid w:val="00B74757"/>
    <w:rsid w:val="00C53372"/>
    <w:rsid w:val="00C926C0"/>
    <w:rsid w:val="00CC7114"/>
    <w:rsid w:val="00D268FA"/>
    <w:rsid w:val="00D33E16"/>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2E176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17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styleId="Hyperlink">
    <w:name w:val="Hyperlink"/>
    <w:basedOn w:val="DefaultParagraphFont"/>
    <w:uiPriority w:val="99"/>
    <w:unhideWhenUsed/>
    <w:rsid w:val="002E1768"/>
    <w:rPr>
      <w:color w:val="0563C1" w:themeColor="hyperlink"/>
      <w:u w:val="single"/>
    </w:rPr>
  </w:style>
  <w:style w:type="character" w:styleId="UnresolvedMention">
    <w:name w:val="Unresolved Mention"/>
    <w:basedOn w:val="DefaultParagraphFont"/>
    <w:uiPriority w:val="99"/>
    <w:semiHidden/>
    <w:unhideWhenUsed/>
    <w:rsid w:val="002E1768"/>
    <w:rPr>
      <w:color w:val="605E5C"/>
      <w:shd w:val="clear" w:color="auto" w:fill="E1DFDD"/>
    </w:rPr>
  </w:style>
  <w:style w:type="table" w:styleId="TableGrid">
    <w:name w:val="Table Grid"/>
    <w:basedOn w:val="TableNormal"/>
    <w:uiPriority w:val="39"/>
    <w:rsid w:val="002E1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E1768"/>
    <w:rPr>
      <w:rFonts w:asciiTheme="majorHAnsi" w:eastAsiaTheme="majorEastAsia" w:hAnsiTheme="majorHAnsi" w:cstheme="majorBidi"/>
      <w:color w:val="2F5496" w:themeColor="accent1" w:themeShade="BF"/>
      <w:kern w:val="1"/>
      <w:sz w:val="24"/>
      <w:szCs w:val="24"/>
      <w:lang w:eastAsia="ar-SA"/>
    </w:rPr>
  </w:style>
  <w:style w:type="character" w:customStyle="1" w:styleId="Heading4Char">
    <w:name w:val="Heading 4 Char"/>
    <w:basedOn w:val="DefaultParagraphFont"/>
    <w:link w:val="Heading4"/>
    <w:uiPriority w:val="9"/>
    <w:rsid w:val="002E1768"/>
    <w:rPr>
      <w:rFonts w:asciiTheme="majorHAnsi" w:eastAsiaTheme="majorEastAsia" w:hAnsiTheme="majorHAnsi" w:cstheme="majorBidi"/>
      <w:i/>
      <w:iCs/>
      <w:color w:val="2F5496" w:themeColor="accent1" w:themeShade="BF"/>
      <w:kern w:val="1"/>
      <w:sz w:val="24"/>
      <w:szCs w:val="24"/>
      <w:lang w:eastAsia="ar-SA"/>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1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3</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1</cp:revision>
  <dcterms:created xsi:type="dcterms:W3CDTF">2022-05-06T00:53:00Z</dcterms:created>
  <dcterms:modified xsi:type="dcterms:W3CDTF">2022-08-29T04:06:00Z</dcterms:modified>
</cp:coreProperties>
</file>